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A4C7A" w14:textId="77777777" w:rsidR="00D41212" w:rsidRDefault="00CF425F" w:rsidP="00CF425F">
      <w:pPr>
        <w:jc w:val="center"/>
      </w:pPr>
      <w:r>
        <w:rPr>
          <w:noProof/>
        </w:rPr>
        <w:drawing>
          <wp:inline distT="0" distB="0" distL="0" distR="0" wp14:anchorId="493F9F54" wp14:editId="28D02B90">
            <wp:extent cx="2851150" cy="88245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064" cy="90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4B0F8" w14:textId="77777777" w:rsidR="00CF425F" w:rsidRPr="002E7C7C" w:rsidRDefault="00CF425F" w:rsidP="00CF425F">
      <w:pPr>
        <w:pStyle w:val="Heading1"/>
        <w:rPr>
          <w:rFonts w:asciiTheme="minorHAnsi" w:hAnsiTheme="minorHAnsi" w:cs="Times New Roman"/>
          <w:b/>
          <w:i/>
          <w:sz w:val="24"/>
          <w:szCs w:val="24"/>
        </w:rPr>
      </w:pPr>
      <w:r w:rsidRPr="002E7C7C">
        <w:rPr>
          <w:rFonts w:asciiTheme="minorHAnsi" w:hAnsiTheme="minorHAnsi" w:cs="Times New Roman"/>
          <w:b/>
          <w:bCs w:val="0"/>
          <w:i/>
          <w:sz w:val="24"/>
          <w:szCs w:val="24"/>
        </w:rPr>
        <w:t>Mission</w:t>
      </w:r>
    </w:p>
    <w:p w14:paraId="3B361354" w14:textId="77777777" w:rsidR="00CF425F" w:rsidRPr="002E7C7C" w:rsidRDefault="00CF425F" w:rsidP="00CF425F">
      <w:pPr>
        <w:widowControl w:val="0"/>
        <w:jc w:val="center"/>
        <w:rPr>
          <w:b/>
          <w:i/>
          <w:iCs/>
          <w:sz w:val="24"/>
          <w:szCs w:val="24"/>
          <w:lang w:val="en"/>
        </w:rPr>
      </w:pPr>
      <w:r w:rsidRPr="002E7C7C">
        <w:rPr>
          <w:b/>
          <w:i/>
          <w:iCs/>
          <w:sz w:val="24"/>
          <w:szCs w:val="24"/>
          <w:lang w:val="en"/>
        </w:rPr>
        <w:t>To ensure individuals with developmental disabilities in the City of St. Louis have quality services, choices and full inclusion.</w:t>
      </w:r>
    </w:p>
    <w:p w14:paraId="24905376" w14:textId="77777777" w:rsidR="00CF425F" w:rsidRDefault="00CF425F" w:rsidP="00CF425F"/>
    <w:p w14:paraId="4FDE9674" w14:textId="5E50F146" w:rsidR="00CF425F" w:rsidRDefault="00AE71C2" w:rsidP="00CF425F">
      <w:pPr>
        <w:jc w:val="center"/>
      </w:pPr>
      <w:r>
        <w:t>Executive</w:t>
      </w:r>
      <w:r w:rsidR="00CF425F">
        <w:t xml:space="preserve"> Committee Agenda</w:t>
      </w:r>
    </w:p>
    <w:p w14:paraId="293ED003" w14:textId="4C5FE707" w:rsidR="00CF425F" w:rsidRDefault="00413BE1" w:rsidP="00CF425F">
      <w:pPr>
        <w:jc w:val="center"/>
      </w:pPr>
      <w:r>
        <w:t xml:space="preserve">April </w:t>
      </w:r>
      <w:r w:rsidR="00057C5A">
        <w:t>26</w:t>
      </w:r>
      <w:r w:rsidR="002B594B">
        <w:t>, 2022</w:t>
      </w:r>
    </w:p>
    <w:p w14:paraId="69BEBDD5" w14:textId="6EE0F328" w:rsidR="0045621C" w:rsidRDefault="00057C5A" w:rsidP="00CF425F">
      <w:pPr>
        <w:jc w:val="center"/>
      </w:pPr>
      <w:r>
        <w:t>12</w:t>
      </w:r>
      <w:r w:rsidR="0045621C">
        <w:t>:00</w:t>
      </w:r>
      <w:r w:rsidR="004B6FC9">
        <w:t>p</w:t>
      </w:r>
      <w:r w:rsidR="0045621C">
        <w:t>m</w:t>
      </w:r>
    </w:p>
    <w:p w14:paraId="08640BD2" w14:textId="5011DEE3" w:rsidR="00057C5A" w:rsidRDefault="00CF425F" w:rsidP="00057C5A">
      <w:pPr>
        <w:spacing w:after="0"/>
      </w:pPr>
      <w:r w:rsidRPr="00057C5A">
        <w:rPr>
          <w:b/>
          <w:bCs/>
        </w:rPr>
        <w:t>Location:</w:t>
      </w:r>
      <w:r w:rsidR="004B6FC9">
        <w:t xml:space="preserve"> </w:t>
      </w:r>
      <w:r w:rsidR="009D2C8A">
        <w:t>Meeting will be held virtually</w:t>
      </w:r>
      <w:r w:rsidR="00057C5A">
        <w:t xml:space="preserve">.  The general public can participate in the meeting by dialing </w:t>
      </w:r>
    </w:p>
    <w:p w14:paraId="6170B99E" w14:textId="0A1C09D7" w:rsidR="00057C5A" w:rsidRDefault="00057C5A" w:rsidP="00057C5A">
      <w:r>
        <w:t>+1 314-758-0316,</w:t>
      </w:r>
      <w:r>
        <w:t xml:space="preserve"> and entering phone conference ID </w:t>
      </w:r>
      <w:r>
        <w:t>946964076#</w:t>
      </w:r>
      <w:r>
        <w:t>.</w:t>
      </w:r>
      <w:r>
        <w:t xml:space="preserve"> </w:t>
      </w:r>
      <w:r>
        <w:t xml:space="preserve"> Committee members can participate by clinking on the Teams link sent to them.</w:t>
      </w:r>
    </w:p>
    <w:p w14:paraId="7D38111D" w14:textId="35B3E83B" w:rsidR="00CF425F" w:rsidRDefault="00CF425F" w:rsidP="00CF425F">
      <w:r w:rsidRPr="00057C5A">
        <w:rPr>
          <w:b/>
          <w:bCs/>
        </w:rPr>
        <w:t>Attendees:</w:t>
      </w:r>
      <w:r>
        <w:t xml:space="preserve">  Bill Siedhoff, </w:t>
      </w:r>
      <w:r w:rsidR="00AE71C2">
        <w:t xml:space="preserve">Ken Franklin, Cynthia Mueller, Pat Brennan, Shaelene Plank, </w:t>
      </w:r>
      <w:r w:rsidR="004B6FC9">
        <w:t>Rachel Shapiro</w:t>
      </w:r>
      <w:r w:rsidR="00413BE1">
        <w:t xml:space="preserve">, </w:t>
      </w:r>
      <w:r w:rsidR="00057C5A">
        <w:t>Nate Head, Lisa Briggs, Shanna Nieweg – Horizon Housing</w:t>
      </w:r>
    </w:p>
    <w:p w14:paraId="2A3BD762" w14:textId="51E0E292" w:rsidR="00CF425F" w:rsidRDefault="00CF425F" w:rsidP="00AE71C2">
      <w:pPr>
        <w:pStyle w:val="ListParagraph"/>
        <w:numPr>
          <w:ilvl w:val="0"/>
          <w:numId w:val="1"/>
        </w:numPr>
      </w:pPr>
      <w:r>
        <w:t>Call meeting to order</w:t>
      </w:r>
      <w:r w:rsidR="004B6FC9">
        <w:t xml:space="preserve"> </w:t>
      </w:r>
    </w:p>
    <w:p w14:paraId="3B60CB4A" w14:textId="5228C9D9" w:rsidR="00057C5A" w:rsidRPr="00057C5A" w:rsidRDefault="00057C5A" w:rsidP="00AE71C2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t xml:space="preserve">Emergency funding request (time sensitive) from Horizon Housing, Shanna Nieweg, Executive Director – </w:t>
      </w:r>
      <w:r w:rsidRPr="00057C5A">
        <w:rPr>
          <w:b/>
          <w:bCs/>
          <w:u w:val="single"/>
        </w:rPr>
        <w:t>Action Needed</w:t>
      </w:r>
    </w:p>
    <w:p w14:paraId="4F563918" w14:textId="3538F429" w:rsidR="00AE71C2" w:rsidRDefault="00AE71C2" w:rsidP="00AE71C2">
      <w:pPr>
        <w:pStyle w:val="ListParagraph"/>
        <w:numPr>
          <w:ilvl w:val="0"/>
          <w:numId w:val="1"/>
        </w:numPr>
      </w:pPr>
      <w:r>
        <w:t>Adjourn</w:t>
      </w:r>
    </w:p>
    <w:p w14:paraId="13A2E06F" w14:textId="599B37B9" w:rsidR="00AE71C2" w:rsidRDefault="00AE71C2" w:rsidP="00AE71C2"/>
    <w:p w14:paraId="32B5879A" w14:textId="791FFF26" w:rsidR="00AE71C2" w:rsidRDefault="00AE71C2" w:rsidP="00AE71C2"/>
    <w:p w14:paraId="29876A57" w14:textId="4B07485F" w:rsidR="00AE71C2" w:rsidRDefault="00AE71C2" w:rsidP="00AE71C2"/>
    <w:p w14:paraId="71704A43" w14:textId="7BDDDFCD" w:rsidR="00AE71C2" w:rsidRDefault="00AE71C2" w:rsidP="00AE71C2"/>
    <w:p w14:paraId="09DFB83B" w14:textId="77777777" w:rsidR="00AE71C2" w:rsidRDefault="00AE71C2" w:rsidP="00AE71C2"/>
    <w:p w14:paraId="54C29E4C" w14:textId="133BE243" w:rsidR="00CF425F" w:rsidRDefault="00CF425F" w:rsidP="00CF425F">
      <w:r>
        <w:rPr>
          <w:rFonts w:ascii="Times New Roman" w:eastAsia="Times New Roman" w:hAnsi="Times New Roman" w:cs="Times New Roman"/>
          <w:i/>
          <w:iCs/>
          <w:u w:val="single"/>
        </w:rPr>
        <w:t>Accommodations:</w:t>
      </w:r>
      <w:r>
        <w:rPr>
          <w:rFonts w:eastAsia="Times New Roman"/>
        </w:rPr>
        <w:t xml:space="preserve">  Please contact </w:t>
      </w:r>
      <w:r w:rsidR="004B6FC9">
        <w:rPr>
          <w:rFonts w:eastAsia="Times New Roman"/>
        </w:rPr>
        <w:t>Rachel Shapiro</w:t>
      </w:r>
      <w:r>
        <w:rPr>
          <w:rFonts w:eastAsia="Times New Roman"/>
        </w:rPr>
        <w:t xml:space="preserve"> immediately at 314-421-0090 regarding any accommodation needs for</w:t>
      </w:r>
      <w:r w:rsidR="004B6FC9">
        <w:rPr>
          <w:rFonts w:eastAsia="Times New Roman"/>
        </w:rPr>
        <w:t xml:space="preserve"> </w:t>
      </w:r>
      <w:r>
        <w:rPr>
          <w:rFonts w:eastAsia="Times New Roman"/>
        </w:rPr>
        <w:t>attendance.</w:t>
      </w:r>
    </w:p>
    <w:sectPr w:rsidR="00CF42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70478"/>
    <w:multiLevelType w:val="hybridMultilevel"/>
    <w:tmpl w:val="50B210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3A529C1"/>
    <w:multiLevelType w:val="hybridMultilevel"/>
    <w:tmpl w:val="66FA0FA2"/>
    <w:lvl w:ilvl="0" w:tplc="1B2E1D7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02D25"/>
    <w:multiLevelType w:val="hybridMultilevel"/>
    <w:tmpl w:val="284C46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72D6830"/>
    <w:multiLevelType w:val="hybridMultilevel"/>
    <w:tmpl w:val="432A0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7A07F3"/>
    <w:multiLevelType w:val="hybridMultilevel"/>
    <w:tmpl w:val="6B82FB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C6C066F"/>
    <w:multiLevelType w:val="hybridMultilevel"/>
    <w:tmpl w:val="7584A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DIzNLcwMbcwNrVQ0lEKTi0uzszPAymwqAUAgowTlywAAAA="/>
  </w:docVars>
  <w:rsids>
    <w:rsidRoot w:val="00CF425F"/>
    <w:rsid w:val="00000573"/>
    <w:rsid w:val="0005475A"/>
    <w:rsid w:val="00057C5A"/>
    <w:rsid w:val="0006556E"/>
    <w:rsid w:val="000B0E5F"/>
    <w:rsid w:val="000B323B"/>
    <w:rsid w:val="00107EBD"/>
    <w:rsid w:val="001365A3"/>
    <w:rsid w:val="001A3D73"/>
    <w:rsid w:val="001F4659"/>
    <w:rsid w:val="002342F4"/>
    <w:rsid w:val="00292CF3"/>
    <w:rsid w:val="002B594B"/>
    <w:rsid w:val="002E51E8"/>
    <w:rsid w:val="002F01AD"/>
    <w:rsid w:val="00321399"/>
    <w:rsid w:val="003216F6"/>
    <w:rsid w:val="003527CF"/>
    <w:rsid w:val="00377CD7"/>
    <w:rsid w:val="00413BE1"/>
    <w:rsid w:val="0045621C"/>
    <w:rsid w:val="00493F41"/>
    <w:rsid w:val="004B2A97"/>
    <w:rsid w:val="004B6FC9"/>
    <w:rsid w:val="004D514B"/>
    <w:rsid w:val="00526972"/>
    <w:rsid w:val="00553174"/>
    <w:rsid w:val="005C583A"/>
    <w:rsid w:val="005E1D56"/>
    <w:rsid w:val="006F5C36"/>
    <w:rsid w:val="007933E2"/>
    <w:rsid w:val="007D46F7"/>
    <w:rsid w:val="00806A82"/>
    <w:rsid w:val="00876D66"/>
    <w:rsid w:val="009944AE"/>
    <w:rsid w:val="009D2C8A"/>
    <w:rsid w:val="00AE71C2"/>
    <w:rsid w:val="00B434ED"/>
    <w:rsid w:val="00B75CE1"/>
    <w:rsid w:val="00BE1FB5"/>
    <w:rsid w:val="00C403F5"/>
    <w:rsid w:val="00C84E72"/>
    <w:rsid w:val="00CA0A32"/>
    <w:rsid w:val="00CE0CE5"/>
    <w:rsid w:val="00CF425F"/>
    <w:rsid w:val="00D41212"/>
    <w:rsid w:val="00D468AA"/>
    <w:rsid w:val="00D70A48"/>
    <w:rsid w:val="00DC0F81"/>
    <w:rsid w:val="00E71924"/>
    <w:rsid w:val="00E92BB3"/>
    <w:rsid w:val="00EC04DD"/>
    <w:rsid w:val="00F26512"/>
    <w:rsid w:val="00F75CE6"/>
    <w:rsid w:val="00FB221C"/>
    <w:rsid w:val="00FB6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109B1"/>
  <w15:chartTrackingRefBased/>
  <w15:docId w15:val="{7D6EC3B7-7BDB-4E12-93EB-E2EB7DE29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F425F"/>
    <w:pPr>
      <w:keepNext/>
      <w:spacing w:before="120" w:after="0" w:line="240" w:lineRule="auto"/>
      <w:jc w:val="center"/>
      <w:outlineLvl w:val="0"/>
    </w:pPr>
    <w:rPr>
      <w:rFonts w:ascii="Georgia" w:eastAsia="Times New Roman" w:hAnsi="Georgia" w:cs="Lucida Sans Unicode"/>
      <w:bCs/>
      <w:sz w:val="5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42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25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F425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F425F"/>
    <w:rPr>
      <w:rFonts w:ascii="Georgia" w:eastAsia="Times New Roman" w:hAnsi="Georgia" w:cs="Lucida Sans Unicode"/>
      <w:bCs/>
      <w:sz w:val="5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elene Plank, MA, LPC</dc:creator>
  <cp:keywords/>
  <dc:description/>
  <cp:lastModifiedBy>Shaelene Plank, MA, LPC</cp:lastModifiedBy>
  <cp:revision>4</cp:revision>
  <cp:lastPrinted>2022-01-05T22:33:00Z</cp:lastPrinted>
  <dcterms:created xsi:type="dcterms:W3CDTF">2022-04-21T15:36:00Z</dcterms:created>
  <dcterms:modified xsi:type="dcterms:W3CDTF">2022-04-21T21:55:00Z</dcterms:modified>
</cp:coreProperties>
</file>